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AD761" w14:textId="2E1E2B45" w:rsidR="00457EF2" w:rsidRDefault="00457EF2" w:rsidP="00457EF2">
      <w:pPr>
        <w:rPr>
          <w:rFonts w:asciiTheme="majorHAnsi" w:hAnsiTheme="majorHAnsi"/>
          <w:color w:val="333333"/>
          <w:szCs w:val="26"/>
        </w:rPr>
      </w:pPr>
    </w:p>
    <w:p w14:paraId="74E5A08B" w14:textId="77777777" w:rsidR="008D396B" w:rsidRPr="008D396B" w:rsidRDefault="008D396B" w:rsidP="008D396B">
      <w:pPr>
        <w:rPr>
          <w:rFonts w:asciiTheme="majorHAnsi" w:hAnsiTheme="majorHAnsi"/>
          <w:b/>
          <w:bCs/>
          <w:color w:val="333333"/>
          <w:szCs w:val="26"/>
        </w:rPr>
      </w:pPr>
      <w:proofErr w:type="spellStart"/>
      <w:r w:rsidRPr="008D396B">
        <w:rPr>
          <w:rFonts w:asciiTheme="majorHAnsi" w:hAnsiTheme="majorHAnsi"/>
          <w:b/>
          <w:bCs/>
          <w:color w:val="333333"/>
          <w:szCs w:val="26"/>
        </w:rPr>
        <w:t>Thông</w:t>
      </w:r>
      <w:proofErr w:type="spellEnd"/>
      <w:r w:rsidRPr="008D396B">
        <w:rPr>
          <w:rFonts w:asciiTheme="majorHAnsi" w:hAnsiTheme="majorHAnsi"/>
          <w:b/>
          <w:bCs/>
          <w:color w:val="333333"/>
          <w:szCs w:val="26"/>
        </w:rPr>
        <w:t xml:space="preserve"> tin </w:t>
      </w:r>
      <w:proofErr w:type="spellStart"/>
      <w:r w:rsidRPr="008D396B">
        <w:rPr>
          <w:rFonts w:asciiTheme="majorHAnsi" w:hAnsiTheme="majorHAnsi"/>
          <w:b/>
          <w:bCs/>
          <w:color w:val="333333"/>
          <w:szCs w:val="26"/>
        </w:rPr>
        <w:t>về</w:t>
      </w:r>
      <w:proofErr w:type="spellEnd"/>
      <w:r w:rsidRPr="008D396B">
        <w:rPr>
          <w:rFonts w:asciiTheme="majorHAnsi" w:hAnsiTheme="majorHAnsi"/>
          <w:b/>
          <w:bCs/>
          <w:color w:val="333333"/>
          <w:szCs w:val="26"/>
        </w:rPr>
        <w:t xml:space="preserve"> </w:t>
      </w:r>
      <w:proofErr w:type="spellStart"/>
      <w:r w:rsidRPr="008D396B">
        <w:rPr>
          <w:rFonts w:asciiTheme="majorHAnsi" w:hAnsiTheme="majorHAnsi"/>
          <w:b/>
          <w:bCs/>
          <w:color w:val="333333"/>
          <w:szCs w:val="26"/>
        </w:rPr>
        <w:t>báo</w:t>
      </w:r>
      <w:proofErr w:type="spellEnd"/>
      <w:r w:rsidRPr="008D396B">
        <w:rPr>
          <w:rFonts w:asciiTheme="majorHAnsi" w:hAnsiTheme="majorHAnsi"/>
          <w:b/>
          <w:bCs/>
          <w:color w:val="333333"/>
          <w:szCs w:val="26"/>
        </w:rPr>
        <w:t xml:space="preserve"> </w:t>
      </w:r>
      <w:proofErr w:type="spellStart"/>
      <w:r w:rsidRPr="008D396B">
        <w:rPr>
          <w:rFonts w:asciiTheme="majorHAnsi" w:hAnsiTheme="majorHAnsi"/>
          <w:b/>
          <w:bCs/>
          <w:color w:val="333333"/>
          <w:szCs w:val="26"/>
        </w:rPr>
        <w:t>cáo</w:t>
      </w:r>
      <w:proofErr w:type="spellEnd"/>
    </w:p>
    <w:p w14:paraId="284CF4ED" w14:textId="77777777" w:rsidR="008D396B" w:rsidRDefault="008D396B" w:rsidP="008D396B">
      <w:pPr>
        <w:rPr>
          <w:rFonts w:asciiTheme="majorHAnsi" w:hAnsiTheme="majorHAnsi"/>
          <w:color w:val="333333"/>
          <w:szCs w:val="26"/>
        </w:rPr>
      </w:pPr>
    </w:p>
    <w:p w14:paraId="2B5CE876" w14:textId="5B6C6A2D" w:rsidR="008D396B" w:rsidRDefault="008D396B" w:rsidP="008D396B">
      <w:pPr>
        <w:rPr>
          <w:rFonts w:asciiTheme="majorHAnsi" w:hAnsiTheme="majorHAnsi"/>
          <w:color w:val="333333"/>
          <w:szCs w:val="26"/>
        </w:rPr>
      </w:pPr>
      <w:r>
        <w:rPr>
          <w:rFonts w:asciiTheme="majorHAnsi" w:hAnsiTheme="majorHAnsi"/>
          <w:color w:val="333333"/>
          <w:szCs w:val="26"/>
        </w:rPr>
        <w:t>1</w:t>
      </w:r>
      <w:r w:rsidRPr="00457EF2">
        <w:rPr>
          <w:rFonts w:asciiTheme="majorHAnsi" w:hAnsiTheme="majorHAnsi"/>
          <w:color w:val="333333"/>
          <w:szCs w:val="26"/>
        </w:rPr>
        <w:t xml:space="preserve">.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Báo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cáo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trình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bày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r>
        <w:rPr>
          <w:rFonts w:asciiTheme="majorHAnsi" w:hAnsiTheme="majorHAnsi"/>
          <w:color w:val="333333"/>
          <w:szCs w:val="26"/>
        </w:rPr>
        <w:t>8-12</w:t>
      </w:r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rang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A4 (Left: 3cm,Right =Top=Bottom=2cm), font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chữ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Time New Roman, 13ptl; Line spacing=1.3pt</w:t>
      </w:r>
    </w:p>
    <w:p w14:paraId="264ED1D5" w14:textId="77777777" w:rsidR="008D396B" w:rsidRDefault="008D396B" w:rsidP="008D396B">
      <w:pPr>
        <w:rPr>
          <w:rFonts w:asciiTheme="majorHAnsi" w:hAnsiTheme="majorHAnsi"/>
          <w:color w:val="333333"/>
          <w:szCs w:val="26"/>
        </w:rPr>
      </w:pPr>
    </w:p>
    <w:p w14:paraId="38D49F7D" w14:textId="439C042B" w:rsidR="008D396B" w:rsidRDefault="008D396B" w:rsidP="008D396B">
      <w:pPr>
        <w:rPr>
          <w:rFonts w:asciiTheme="majorHAnsi" w:hAnsiTheme="majorHAnsi"/>
          <w:color w:val="333333"/>
          <w:szCs w:val="26"/>
        </w:rPr>
      </w:pPr>
      <w:r>
        <w:rPr>
          <w:rFonts w:asciiTheme="majorHAnsi" w:hAnsiTheme="majorHAnsi"/>
          <w:color w:val="333333"/>
          <w:szCs w:val="26"/>
        </w:rPr>
        <w:t>2</w:t>
      </w:r>
      <w:r>
        <w:rPr>
          <w:rFonts w:asciiTheme="majorHAnsi" w:hAnsiTheme="majorHAnsi"/>
          <w:color w:val="333333"/>
          <w:szCs w:val="26"/>
        </w:rPr>
        <w:t xml:space="preserve">. </w:t>
      </w:r>
      <w:proofErr w:type="spellStart"/>
      <w:r>
        <w:rPr>
          <w:rFonts w:asciiTheme="majorHAnsi" w:hAnsiTheme="majorHAnsi"/>
          <w:color w:val="333333"/>
          <w:szCs w:val="26"/>
        </w:rPr>
        <w:t>Phiếu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đánh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giá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nhóm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có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đầy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đủ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chữ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kỹ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các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thành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viên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và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nhóm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trưởng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được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để</w:t>
      </w:r>
      <w:proofErr w:type="spellEnd"/>
      <w:r>
        <w:rPr>
          <w:rFonts w:asciiTheme="majorHAnsi" w:hAnsiTheme="majorHAnsi"/>
          <w:color w:val="333333"/>
          <w:szCs w:val="26"/>
        </w:rPr>
        <w:t xml:space="preserve"> ở </w:t>
      </w:r>
      <w:proofErr w:type="spellStart"/>
      <w:r>
        <w:rPr>
          <w:rFonts w:asciiTheme="majorHAnsi" w:hAnsiTheme="majorHAnsi"/>
          <w:color w:val="333333"/>
          <w:szCs w:val="26"/>
        </w:rPr>
        <w:t>cuối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cùng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báo</w:t>
      </w:r>
      <w:proofErr w:type="spellEnd"/>
      <w:r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>
        <w:rPr>
          <w:rFonts w:asciiTheme="majorHAnsi" w:hAnsiTheme="majorHAnsi"/>
          <w:color w:val="333333"/>
          <w:szCs w:val="26"/>
        </w:rPr>
        <w:t>cáo</w:t>
      </w:r>
      <w:proofErr w:type="spellEnd"/>
      <w:r>
        <w:rPr>
          <w:rFonts w:asciiTheme="majorHAnsi" w:hAnsiTheme="majorHAnsi"/>
          <w:color w:val="333333"/>
          <w:szCs w:val="26"/>
        </w:rPr>
        <w:t xml:space="preserve"> project</w:t>
      </w:r>
    </w:p>
    <w:p w14:paraId="566ED4C6" w14:textId="77777777" w:rsidR="008D396B" w:rsidRDefault="008D396B" w:rsidP="00457EF2">
      <w:pPr>
        <w:rPr>
          <w:rFonts w:asciiTheme="majorHAnsi" w:hAnsiTheme="majorHAnsi"/>
          <w:color w:val="333333"/>
          <w:szCs w:val="26"/>
        </w:rPr>
      </w:pPr>
    </w:p>
    <w:p w14:paraId="05A59229" w14:textId="77777777" w:rsidR="00457EF2" w:rsidRDefault="00457EF2" w:rsidP="00A80A75">
      <w:pPr>
        <w:jc w:val="center"/>
      </w:pPr>
    </w:p>
    <w:p w14:paraId="3BE4F447" w14:textId="77777777" w:rsidR="00744330" w:rsidRDefault="00A80A75" w:rsidP="00A80A75">
      <w:pPr>
        <w:jc w:val="center"/>
      </w:pPr>
      <w:r>
        <w:t>PHIẾU ĐÁNH GIÁ NHÓM</w:t>
      </w:r>
    </w:p>
    <w:p w14:paraId="597C2946" w14:textId="77777777" w:rsidR="00A80A75" w:rsidRDefault="00A80A75" w:rsidP="00A80A75">
      <w:pPr>
        <w:jc w:val="center"/>
      </w:pPr>
    </w:p>
    <w:p w14:paraId="0B484856" w14:textId="77777777" w:rsidR="00A80A75" w:rsidRDefault="00A80A75" w:rsidP="00A80A75">
      <w:proofErr w:type="spellStart"/>
      <w:r>
        <w:t>Nhóm</w:t>
      </w:r>
      <w:proofErr w:type="spellEnd"/>
      <w:r>
        <w:t>:</w:t>
      </w:r>
    </w:p>
    <w:p w14:paraId="6F0BBFEA" w14:textId="77777777" w:rsidR="00A80A75" w:rsidRDefault="00A80A75" w:rsidP="00A80A75"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>:</w:t>
      </w:r>
    </w:p>
    <w:p w14:paraId="30CE6873" w14:textId="77777777" w:rsidR="00A80A75" w:rsidRDefault="00A80A75" w:rsidP="00A80A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2"/>
        <w:gridCol w:w="1813"/>
      </w:tblGrid>
      <w:tr w:rsidR="00A80A75" w14:paraId="32218F7D" w14:textId="77777777" w:rsidTr="00A80A75">
        <w:tc>
          <w:tcPr>
            <w:tcW w:w="1812" w:type="dxa"/>
          </w:tcPr>
          <w:p w14:paraId="7989C1BD" w14:textId="77777777" w:rsidR="00A80A75" w:rsidRDefault="00A80A75" w:rsidP="00A80A75">
            <w:r>
              <w:t>TT</w:t>
            </w:r>
          </w:p>
        </w:tc>
        <w:tc>
          <w:tcPr>
            <w:tcW w:w="1812" w:type="dxa"/>
          </w:tcPr>
          <w:p w14:paraId="34DA782E" w14:textId="77777777" w:rsidR="00A80A75" w:rsidRDefault="00A80A75" w:rsidP="00A80A75">
            <w:proofErr w:type="spellStart"/>
            <w:r>
              <w:t>Họ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</w:p>
        </w:tc>
        <w:tc>
          <w:tcPr>
            <w:tcW w:w="1812" w:type="dxa"/>
          </w:tcPr>
          <w:p w14:paraId="3C4154C1" w14:textId="77777777" w:rsidR="00A80A75" w:rsidRDefault="00A80A75" w:rsidP="00A80A75"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á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  <w:tc>
          <w:tcPr>
            <w:tcW w:w="1812" w:type="dxa"/>
          </w:tcPr>
          <w:p w14:paraId="315D3400" w14:textId="77777777" w:rsidR="00A80A75" w:rsidRDefault="00A80A75" w:rsidP="00A80A75"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đá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  <w:tc>
          <w:tcPr>
            <w:tcW w:w="1813" w:type="dxa"/>
          </w:tcPr>
          <w:p w14:paraId="5FA0AD34" w14:textId="77777777" w:rsidR="00A80A75" w:rsidRDefault="00A80A75" w:rsidP="00A80A75"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ên</w:t>
            </w:r>
            <w:proofErr w:type="spellEnd"/>
          </w:p>
        </w:tc>
      </w:tr>
      <w:tr w:rsidR="00A80A75" w14:paraId="7DE66DDF" w14:textId="77777777" w:rsidTr="00A80A75">
        <w:tc>
          <w:tcPr>
            <w:tcW w:w="1812" w:type="dxa"/>
          </w:tcPr>
          <w:p w14:paraId="4C8A81F4" w14:textId="77777777" w:rsidR="00A80A75" w:rsidRDefault="00A80A75" w:rsidP="00A80A75">
            <w:r>
              <w:t>1</w:t>
            </w:r>
          </w:p>
        </w:tc>
        <w:tc>
          <w:tcPr>
            <w:tcW w:w="1812" w:type="dxa"/>
          </w:tcPr>
          <w:p w14:paraId="78A85BC8" w14:textId="77777777" w:rsidR="00A80A75" w:rsidRDefault="00A80A75" w:rsidP="00A80A75">
            <w:r>
              <w:t>Nguyễn Văn A</w:t>
            </w:r>
          </w:p>
        </w:tc>
        <w:tc>
          <w:tcPr>
            <w:tcW w:w="1812" w:type="dxa"/>
          </w:tcPr>
          <w:p w14:paraId="6DD6084E" w14:textId="77777777" w:rsidR="00A80A75" w:rsidRDefault="00A80A75" w:rsidP="00A80A75">
            <w:r>
              <w:t>B</w:t>
            </w:r>
          </w:p>
        </w:tc>
        <w:tc>
          <w:tcPr>
            <w:tcW w:w="1812" w:type="dxa"/>
          </w:tcPr>
          <w:p w14:paraId="470993E5" w14:textId="77777777" w:rsidR="00A80A75" w:rsidRDefault="00A80A75" w:rsidP="00A80A75">
            <w:r>
              <w:t>C</w:t>
            </w:r>
          </w:p>
        </w:tc>
        <w:tc>
          <w:tcPr>
            <w:tcW w:w="1813" w:type="dxa"/>
          </w:tcPr>
          <w:p w14:paraId="557B7FE6" w14:textId="77777777" w:rsidR="00A80A75" w:rsidRDefault="00A80A75" w:rsidP="00A80A75"/>
        </w:tc>
      </w:tr>
      <w:tr w:rsidR="00A80A75" w14:paraId="5CF3000A" w14:textId="77777777" w:rsidTr="00A80A75">
        <w:tc>
          <w:tcPr>
            <w:tcW w:w="1812" w:type="dxa"/>
          </w:tcPr>
          <w:p w14:paraId="0C12039E" w14:textId="77777777" w:rsidR="00A80A75" w:rsidRDefault="00A80A75" w:rsidP="00A80A75">
            <w:r>
              <w:t>2</w:t>
            </w:r>
          </w:p>
        </w:tc>
        <w:tc>
          <w:tcPr>
            <w:tcW w:w="1812" w:type="dxa"/>
          </w:tcPr>
          <w:p w14:paraId="2A2184C3" w14:textId="77777777" w:rsidR="00A80A75" w:rsidRDefault="00A80A75" w:rsidP="00A80A75">
            <w:r>
              <w:t>Trần Văn C</w:t>
            </w:r>
          </w:p>
        </w:tc>
        <w:tc>
          <w:tcPr>
            <w:tcW w:w="1812" w:type="dxa"/>
          </w:tcPr>
          <w:p w14:paraId="62EF07CD" w14:textId="77777777" w:rsidR="00A80A75" w:rsidRDefault="00A80A75" w:rsidP="00A80A75">
            <w:r>
              <w:t>B</w:t>
            </w:r>
          </w:p>
        </w:tc>
        <w:tc>
          <w:tcPr>
            <w:tcW w:w="1812" w:type="dxa"/>
          </w:tcPr>
          <w:p w14:paraId="070B30F2" w14:textId="77777777" w:rsidR="00A80A75" w:rsidRDefault="00A80A75" w:rsidP="00A80A75">
            <w:r>
              <w:t>A</w:t>
            </w:r>
          </w:p>
        </w:tc>
        <w:tc>
          <w:tcPr>
            <w:tcW w:w="1813" w:type="dxa"/>
          </w:tcPr>
          <w:p w14:paraId="536175DA" w14:textId="77777777" w:rsidR="00A80A75" w:rsidRDefault="00A80A75" w:rsidP="00A80A75"/>
        </w:tc>
      </w:tr>
      <w:tr w:rsidR="00A80A75" w14:paraId="7E399CDC" w14:textId="77777777" w:rsidTr="00A80A75">
        <w:tc>
          <w:tcPr>
            <w:tcW w:w="1812" w:type="dxa"/>
          </w:tcPr>
          <w:p w14:paraId="71556349" w14:textId="77777777" w:rsidR="00A80A75" w:rsidRDefault="00A80A75" w:rsidP="00A80A75">
            <w:r>
              <w:t>3</w:t>
            </w:r>
          </w:p>
        </w:tc>
        <w:tc>
          <w:tcPr>
            <w:tcW w:w="1812" w:type="dxa"/>
          </w:tcPr>
          <w:p w14:paraId="73CED7AF" w14:textId="77777777" w:rsidR="00A80A75" w:rsidRDefault="00A80A75" w:rsidP="00A80A75">
            <w:r>
              <w:t>…</w:t>
            </w:r>
          </w:p>
        </w:tc>
        <w:tc>
          <w:tcPr>
            <w:tcW w:w="1812" w:type="dxa"/>
          </w:tcPr>
          <w:p w14:paraId="613551A1" w14:textId="77777777" w:rsidR="00A80A75" w:rsidRDefault="00A80A75" w:rsidP="00A80A75">
            <w:r>
              <w:t>…</w:t>
            </w:r>
          </w:p>
        </w:tc>
        <w:tc>
          <w:tcPr>
            <w:tcW w:w="1812" w:type="dxa"/>
          </w:tcPr>
          <w:p w14:paraId="55896D78" w14:textId="77777777" w:rsidR="00A80A75" w:rsidRDefault="00A80A75" w:rsidP="00A80A75">
            <w:r>
              <w:t>..</w:t>
            </w:r>
          </w:p>
        </w:tc>
        <w:tc>
          <w:tcPr>
            <w:tcW w:w="1813" w:type="dxa"/>
          </w:tcPr>
          <w:p w14:paraId="14398896" w14:textId="77777777" w:rsidR="00A80A75" w:rsidRDefault="00A80A75" w:rsidP="00A80A75">
            <w:r>
              <w:t>..</w:t>
            </w:r>
          </w:p>
        </w:tc>
      </w:tr>
    </w:tbl>
    <w:p w14:paraId="034390DF" w14:textId="77777777" w:rsidR="00A80A75" w:rsidRDefault="00A80A75" w:rsidP="00A80A75"/>
    <w:p w14:paraId="521972AF" w14:textId="77777777" w:rsidR="00A80A75" w:rsidRDefault="00A80A75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hóm</w:t>
      </w:r>
      <w:proofErr w:type="spellEnd"/>
      <w:r>
        <w:t xml:space="preserve"> </w:t>
      </w:r>
      <w:proofErr w:type="spellStart"/>
      <w:r>
        <w:t>trưởng</w:t>
      </w:r>
      <w:proofErr w:type="spellEnd"/>
      <w:r>
        <w:t xml:space="preserve"> </w:t>
      </w:r>
    </w:p>
    <w:p w14:paraId="35517BD8" w14:textId="77777777" w:rsidR="00A80A75" w:rsidRDefault="00A80A75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(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ên</w:t>
      </w:r>
      <w:proofErr w:type="spellEnd"/>
      <w:r>
        <w:t>)</w:t>
      </w:r>
      <w:r>
        <w:tab/>
      </w:r>
    </w:p>
    <w:p w14:paraId="1208D6E7" w14:textId="77777777" w:rsidR="00A80A75" w:rsidRDefault="00A80A75" w:rsidP="00A80A75"/>
    <w:p w14:paraId="78290FB1" w14:textId="77777777" w:rsidR="00A80A75" w:rsidRDefault="00A80A75" w:rsidP="00A80A75"/>
    <w:p w14:paraId="5A4BE6D8" w14:textId="77777777" w:rsidR="00A80A75" w:rsidRDefault="00A80A75" w:rsidP="00A80A75">
      <w:proofErr w:type="spellStart"/>
      <w:r>
        <w:t>Lưu</w:t>
      </w:r>
      <w:proofErr w:type="spellEnd"/>
      <w:r>
        <w:t xml:space="preserve"> ý: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ức</w:t>
      </w:r>
      <w:proofErr w:type="spellEnd"/>
      <w:r>
        <w:t xml:space="preserve"> A, B </w:t>
      </w:r>
      <w:proofErr w:type="spellStart"/>
      <w:r>
        <w:t>hoặc</w:t>
      </w:r>
      <w:proofErr w:type="spellEnd"/>
      <w:r>
        <w:t xml:space="preserve"> C.</w:t>
      </w:r>
    </w:p>
    <w:p w14:paraId="2CE3DBE3" w14:textId="77777777" w:rsidR="00A80A75" w:rsidRDefault="00A80A75" w:rsidP="00A80A75"/>
    <w:p w14:paraId="3C777120" w14:textId="77777777" w:rsidR="00457EF2" w:rsidRDefault="00457EF2" w:rsidP="00A80A75"/>
    <w:p w14:paraId="4D3BB469" w14:textId="6D133539" w:rsidR="00457EF2" w:rsidRPr="00457EF2" w:rsidRDefault="00457EF2" w:rsidP="00457EF2">
      <w:pPr>
        <w:rPr>
          <w:rFonts w:asciiTheme="majorHAnsi" w:hAnsiTheme="majorHAnsi"/>
          <w:color w:val="333333"/>
          <w:szCs w:val="26"/>
        </w:rPr>
      </w:pPr>
      <w:r w:rsidRPr="00457EF2">
        <w:rPr>
          <w:rFonts w:asciiTheme="majorHAnsi" w:hAnsiTheme="majorHAnsi"/>
          <w:color w:val="333333"/>
          <w:szCs w:val="26"/>
        </w:rPr>
        <w:t xml:space="preserve">1.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Các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nhóm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iến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hành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đánh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giá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mức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độ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hoàn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hành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công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việc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các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hành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viên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rong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nhóm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theo</w:t>
      </w:r>
      <w:proofErr w:type="spellEnd"/>
      <w:r w:rsidRPr="00457EF2">
        <w:rPr>
          <w:rFonts w:asciiTheme="majorHAnsi" w:hAnsiTheme="majorHAnsi"/>
          <w:color w:val="333333"/>
          <w:szCs w:val="26"/>
        </w:rPr>
        <w:t xml:space="preserve"> </w:t>
      </w:r>
      <w:proofErr w:type="spellStart"/>
      <w:r w:rsidRPr="00457EF2">
        <w:rPr>
          <w:rFonts w:asciiTheme="majorHAnsi" w:hAnsiTheme="majorHAnsi"/>
          <w:color w:val="333333"/>
          <w:szCs w:val="26"/>
        </w:rPr>
        <w:t>mẫu</w:t>
      </w:r>
      <w:proofErr w:type="spellEnd"/>
    </w:p>
    <w:p w14:paraId="06850D8B" w14:textId="77777777" w:rsidR="00457EF2" w:rsidRPr="00457EF2" w:rsidRDefault="00457EF2" w:rsidP="00457EF2">
      <w:pPr>
        <w:rPr>
          <w:rFonts w:asciiTheme="majorHAnsi" w:hAnsiTheme="majorHAnsi"/>
          <w:color w:val="333333"/>
          <w:szCs w:val="26"/>
        </w:rPr>
      </w:pPr>
    </w:p>
    <w:p w14:paraId="12F45CD1" w14:textId="77777777" w:rsidR="00457EF2" w:rsidRPr="00457EF2" w:rsidRDefault="00457EF2" w:rsidP="00457EF2">
      <w:pPr>
        <w:rPr>
          <w:rFonts w:asciiTheme="majorHAnsi" w:hAnsiTheme="majorHAnsi"/>
          <w:szCs w:val="26"/>
        </w:rPr>
      </w:pPr>
    </w:p>
    <w:p w14:paraId="439989C1" w14:textId="77777777" w:rsidR="00457EF2" w:rsidRDefault="00457EF2" w:rsidP="00457EF2">
      <w:pPr>
        <w:jc w:val="center"/>
      </w:pPr>
    </w:p>
    <w:p w14:paraId="7446840E" w14:textId="77777777" w:rsidR="00457EF2" w:rsidRDefault="00457EF2" w:rsidP="00A80A75"/>
    <w:sectPr w:rsidR="00457EF2" w:rsidSect="00EB19F6">
      <w:pgSz w:w="11906" w:h="16838" w:code="9"/>
      <w:pgMar w:top="1134" w:right="1134" w:bottom="1134" w:left="170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DEwNrU0MTE2MjFV0lEKTi0uzszPAykwrAUAw/ymASwAAAA="/>
  </w:docVars>
  <w:rsids>
    <w:rsidRoot w:val="00A80A75"/>
    <w:rsid w:val="0041199E"/>
    <w:rsid w:val="00457EF2"/>
    <w:rsid w:val="005352F8"/>
    <w:rsid w:val="00744330"/>
    <w:rsid w:val="008D396B"/>
    <w:rsid w:val="00A80A75"/>
    <w:rsid w:val="00EB1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8BBCAA"/>
  <w15:docId w15:val="{A69CE25B-2F07-4224-B68F-F2526BD43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99E"/>
    <w:pPr>
      <w:spacing w:after="0" w:line="240" w:lineRule="auto"/>
    </w:pPr>
    <w:rPr>
      <w:rFonts w:ascii="Times New Roman" w:hAnsi="Times New Roman" w:cs="Times New Roman"/>
      <w:sz w:val="26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57EF2"/>
    <w:pPr>
      <w:spacing w:before="100" w:beforeAutospacing="1" w:after="100" w:afterAutospacing="1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Anh Nguyen</dc:creator>
  <cp:keywords/>
  <dc:description/>
  <cp:lastModifiedBy>Viet Anh Nguyen</cp:lastModifiedBy>
  <cp:revision>3</cp:revision>
  <dcterms:created xsi:type="dcterms:W3CDTF">2018-11-30T01:13:00Z</dcterms:created>
  <dcterms:modified xsi:type="dcterms:W3CDTF">2020-08-12T01:24:00Z</dcterms:modified>
</cp:coreProperties>
</file>